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76B7" w:rsidRDefault="00E976B7" w:rsidP="00097017">
      <w:pPr>
        <w:jc w:val="center"/>
      </w:pPr>
      <w:r>
        <w:rPr>
          <w:noProof/>
        </w:rPr>
        <w:drawing>
          <wp:inline distT="0" distB="0" distL="0" distR="0">
            <wp:extent cx="5486400" cy="365760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ekah's Gluten Free Matzah Side 1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7017" w:rsidRDefault="00097017" w:rsidP="00097017">
      <w:pPr>
        <w:jc w:val="center"/>
      </w:pPr>
    </w:p>
    <w:p w:rsidR="00097017" w:rsidRDefault="00097017" w:rsidP="00097017">
      <w:pPr>
        <w:jc w:val="center"/>
      </w:pPr>
    </w:p>
    <w:p w:rsidR="00097017" w:rsidRDefault="00097017" w:rsidP="00097017">
      <w:pPr>
        <w:jc w:val="center"/>
      </w:pPr>
    </w:p>
    <w:p w:rsidR="00097017" w:rsidRDefault="00097017" w:rsidP="00097017">
      <w:pPr>
        <w:jc w:val="center"/>
      </w:pPr>
    </w:p>
    <w:p w:rsidR="00097017" w:rsidRDefault="00097017" w:rsidP="00097017">
      <w:pPr>
        <w:jc w:val="center"/>
      </w:pPr>
    </w:p>
    <w:p w:rsidR="00097017" w:rsidRDefault="00097017" w:rsidP="00097017">
      <w:pPr>
        <w:jc w:val="center"/>
      </w:pPr>
    </w:p>
    <w:p w:rsidR="00097017" w:rsidRDefault="00097017" w:rsidP="00097017">
      <w:pPr>
        <w:jc w:val="center"/>
      </w:pPr>
    </w:p>
    <w:p w:rsidR="00097017" w:rsidRDefault="00097017" w:rsidP="00097017">
      <w:pPr>
        <w:jc w:val="center"/>
      </w:pPr>
    </w:p>
    <w:p w:rsidR="00097017" w:rsidRDefault="00097017" w:rsidP="00097017">
      <w:pPr>
        <w:jc w:val="center"/>
      </w:pPr>
    </w:p>
    <w:p w:rsidR="00097017" w:rsidRDefault="00097017" w:rsidP="00097017">
      <w:pPr>
        <w:jc w:val="center"/>
      </w:pPr>
    </w:p>
    <w:p w:rsidR="00097017" w:rsidRDefault="00097017" w:rsidP="00097017">
      <w:pPr>
        <w:jc w:val="center"/>
      </w:pPr>
    </w:p>
    <w:p w:rsidR="00097017" w:rsidRDefault="00097017" w:rsidP="00097017">
      <w:pPr>
        <w:jc w:val="center"/>
      </w:pPr>
    </w:p>
    <w:p w:rsidR="00097017" w:rsidRDefault="00097017" w:rsidP="00097017">
      <w:pPr>
        <w:jc w:val="center"/>
      </w:pPr>
    </w:p>
    <w:p w:rsidR="00097017" w:rsidRDefault="00097017" w:rsidP="00097017">
      <w:pPr>
        <w:jc w:val="center"/>
      </w:pPr>
    </w:p>
    <w:p w:rsidR="00097017" w:rsidRDefault="00097017" w:rsidP="00097017">
      <w:pPr>
        <w:jc w:val="center"/>
      </w:pPr>
    </w:p>
    <w:p w:rsidR="00097017" w:rsidRDefault="00097017" w:rsidP="00097017">
      <w:pPr>
        <w:jc w:val="center"/>
      </w:pPr>
    </w:p>
    <w:p w:rsidR="00097017" w:rsidRDefault="00097017" w:rsidP="00097017">
      <w:pPr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ekah's Gluten Free Matzah Page 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97017" w:rsidSect="009729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3NDYxMrW0MDQ0t7RU0lEKTi0uzszPAykwrAUAHKezyywAAAA="/>
  </w:docVars>
  <w:rsids>
    <w:rsidRoot w:val="00E976B7"/>
    <w:rsid w:val="00097017"/>
    <w:rsid w:val="009729D7"/>
    <w:rsid w:val="00D722D6"/>
    <w:rsid w:val="00E976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29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976B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22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2D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urch Office</dc:creator>
  <cp:lastModifiedBy>Alan M. Kratzsch</cp:lastModifiedBy>
  <cp:revision>2</cp:revision>
  <dcterms:created xsi:type="dcterms:W3CDTF">2020-03-26T19:46:00Z</dcterms:created>
  <dcterms:modified xsi:type="dcterms:W3CDTF">2020-03-26T19:46:00Z</dcterms:modified>
</cp:coreProperties>
</file>